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95B17C" w14:textId="4F0BD767" w:rsidR="008761F4" w:rsidRDefault="00D029FE" w:rsidP="008761F4">
      <w:pPr>
        <w:jc w:val="right"/>
        <w:rPr>
          <w:rFonts w:ascii="Verdana"/>
          <w:sz w:val="16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14535D71" wp14:editId="7B80E5A2">
                <wp:extent cx="6858635" cy="1016000"/>
                <wp:effectExtent l="0" t="0" r="0" b="0"/>
                <wp:docPr id="438697963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173" y="28"/>
                          <a:chExt cx="10801" cy="1600"/>
                        </a:xfrm>
                      </wpg:grpSpPr>
                      <wps:wsp>
                        <wps:cNvPr id="883405730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-173" y="28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4E8F15" w14:textId="77777777" w:rsidR="00D029FE" w:rsidRDefault="00D029FE" w:rsidP="00D029FE">
                              <w:pPr>
                                <w:spacing w:before="102"/>
                                <w:ind w:left="120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0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12"/>
                                  <w:w w:val="10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18"/>
                                </w:rPr>
                                <w:t>11)</w:t>
                              </w:r>
                            </w:p>
                            <w:p w14:paraId="39D3ED73" w14:textId="77777777" w:rsidR="00D029FE" w:rsidRDefault="00D029FE" w:rsidP="00D029FE">
                              <w:pPr>
                                <w:spacing w:before="65"/>
                                <w:ind w:left="1699" w:right="547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-8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Socio-Behavioural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Public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Health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0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05"/>
                                  <w:sz w:val="24"/>
                                </w:rPr>
                                <w:t>Research</w:t>
                              </w:r>
                            </w:p>
                            <w:p w14:paraId="12491FEF" w14:textId="77777777" w:rsidR="00D029FE" w:rsidRPr="00E941E3" w:rsidRDefault="00D029FE" w:rsidP="00D029FE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1A5ACE6C" w14:textId="5AA9F381" w:rsidR="00D029FE" w:rsidRPr="00E941E3" w:rsidRDefault="00D029FE" w:rsidP="00D029FE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28ADBA5C" w14:textId="77777777" w:rsidR="00D029FE" w:rsidRDefault="00D029FE" w:rsidP="00D029FE">
                              <w:pPr>
                                <w:tabs>
                                  <w:tab w:val="left" w:pos="7386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75428037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D32CF2" w14:textId="77777777" w:rsidR="00D029FE" w:rsidRDefault="00D029FE" w:rsidP="00D029FE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5F700B5E" wp14:editId="6870EB9D">
                                    <wp:extent cx="768350" cy="806450"/>
                                    <wp:effectExtent l="1905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8350" cy="8064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535D71" id="Group 16" o:spid="_x0000_s1026" style="width:540.05pt;height:80pt;mso-position-horizontal-relative:char;mso-position-vertical-relative:line" coordorigin="-173,28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7" type="#_x0000_t202" style="position:absolute;left:-173;top:28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" fillcolor="#e5b8b7 [1301]" stroked="f">
                  <v:textbox inset="0,0,0,0">
                    <w:txbxContent>
                      <w:p w14:paraId="2D4E8F15" w14:textId="77777777" w:rsidR="00D029FE" w:rsidRDefault="00D029FE" w:rsidP="00D029FE">
                        <w:pPr>
                          <w:spacing w:before="102"/>
                          <w:ind w:left="120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0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1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18"/>
                          </w:rPr>
                          <w:t>11)</w:t>
                        </w:r>
                      </w:p>
                      <w:p w14:paraId="39D3ED73" w14:textId="77777777" w:rsidR="00D029FE" w:rsidRDefault="00D029FE" w:rsidP="00D029FE">
                        <w:pPr>
                          <w:spacing w:before="65"/>
                          <w:ind w:left="1699" w:right="547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-8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Form</w:t>
                        </w:r>
                        <w:r>
                          <w:rPr>
                            <w:color w:val="25408F"/>
                            <w:spacing w:val="-7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for</w:t>
                        </w:r>
                        <w:r>
                          <w:rPr>
                            <w:color w:val="25408F"/>
                            <w:spacing w:val="-6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Socio-Behavioural</w:t>
                        </w:r>
                        <w:r>
                          <w:rPr>
                            <w:color w:val="25408F"/>
                            <w:spacing w:val="-7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and</w:t>
                        </w:r>
                        <w:r>
                          <w:rPr>
                            <w:color w:val="25408F"/>
                            <w:spacing w:val="-6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Public</w:t>
                        </w:r>
                        <w:r>
                          <w:rPr>
                            <w:color w:val="25408F"/>
                            <w:spacing w:val="-7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Health</w:t>
                        </w:r>
                        <w:r>
                          <w:rPr>
                            <w:color w:val="25408F"/>
                            <w:spacing w:val="-7"/>
                            <w:w w:val="10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05"/>
                            <w:sz w:val="24"/>
                          </w:rPr>
                          <w:t>Research</w:t>
                        </w:r>
                      </w:p>
                      <w:p w14:paraId="12491FEF" w14:textId="77777777" w:rsidR="00D029FE" w:rsidRPr="00E941E3" w:rsidRDefault="00D029FE" w:rsidP="00D029FE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1A5ACE6C" w14:textId="5AA9F381" w:rsidR="00D029FE" w:rsidRPr="00E941E3" w:rsidRDefault="00D029FE" w:rsidP="00D029FE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28ADBA5C" w14:textId="77777777" w:rsidR="00D029FE" w:rsidRDefault="00D029FE" w:rsidP="00D029FE">
                        <w:pPr>
                          <w:tabs>
                            <w:tab w:val="left" w:pos="7386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17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" stroked="f">
                  <v:textbox inset="0,0,0,0">
                    <w:txbxContent>
                      <w:p w14:paraId="2BD32CF2" w14:textId="77777777" w:rsidR="00D029FE" w:rsidRDefault="00D029FE" w:rsidP="00D029FE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5F700B5E" wp14:editId="6870EB9D">
                              <wp:extent cx="768350" cy="806450"/>
                              <wp:effectExtent l="1905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8350" cy="8064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927AF47" w14:textId="63547690" w:rsidR="008761F4" w:rsidRDefault="00D029FE" w:rsidP="00D029FE">
      <w:pPr>
        <w:tabs>
          <w:tab w:val="left" w:pos="1290"/>
        </w:tabs>
        <w:rPr>
          <w:rFonts w:ascii="Verdana"/>
          <w:sz w:val="20"/>
        </w:rPr>
      </w:pPr>
      <w:r>
        <w:rPr>
          <w:rFonts w:ascii="Verdana"/>
          <w:sz w:val="16"/>
        </w:rPr>
        <w:tab/>
      </w:r>
    </w:p>
    <w:p w14:paraId="127C0A57" w14:textId="77777777" w:rsidR="008761F4" w:rsidRDefault="008761F4" w:rsidP="008761F4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020A2A1B" wp14:editId="5AFDEFF9">
                <wp:extent cx="6845300" cy="1465580"/>
                <wp:effectExtent l="9525" t="9525" r="12700" b="10795"/>
                <wp:docPr id="983956670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A327C9A" w14:textId="77777777" w:rsidR="008761F4" w:rsidRDefault="008761F4" w:rsidP="008761F4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6DE2F609" w14:textId="77777777" w:rsidR="008761F4" w:rsidRDefault="008761F4" w:rsidP="008761F4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2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2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2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.……………………….......…………………………………………………………………......................…………………………………………………...</w:t>
                            </w:r>
                          </w:p>
                          <w:p w14:paraId="3705AC29" w14:textId="77777777" w:rsidR="008761F4" w:rsidRDefault="008761F4" w:rsidP="008761F4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575724A2" w14:textId="77777777" w:rsidR="00D029FE" w:rsidRDefault="008761F4" w:rsidP="008761F4">
                            <w:pPr>
                              <w:pStyle w:val="BodyText"/>
                              <w:spacing w:before="156" w:line="424" w:lineRule="auto"/>
                              <w:ind w:left="241" w:right="30"/>
                              <w:rPr>
                                <w:color w:val="231F20"/>
                                <w:spacing w:val="45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  <w:r>
                              <w:rPr>
                                <w:color w:val="231F20"/>
                                <w:spacing w:val="45"/>
                                <w:w w:val="120"/>
                              </w:rPr>
                              <w:t xml:space="preserve"> </w:t>
                            </w:r>
                          </w:p>
                          <w:p w14:paraId="6FAA6228" w14:textId="16B2759F" w:rsidR="008761F4" w:rsidRDefault="008761F4" w:rsidP="008761F4">
                            <w:pPr>
                              <w:pStyle w:val="BodyText"/>
                              <w:spacing w:before="156" w:line="424" w:lineRule="auto"/>
                              <w:ind w:left="241" w:right="30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4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5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.……………………………………...................…………………………………...…..</w:t>
                            </w:r>
                          </w:p>
                          <w:p w14:paraId="76847A62" w14:textId="77777777" w:rsidR="008761F4" w:rsidRDefault="008761F4" w:rsidP="008761F4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.…………………………………………............................………………….....……</w:t>
                            </w:r>
                          </w:p>
                          <w:p w14:paraId="53580A7F" w14:textId="77777777" w:rsidR="008761F4" w:rsidRDefault="008761F4" w:rsidP="008761F4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0A2A1B" id="Text Box 121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2A327C9A" w14:textId="77777777" w:rsidR="008761F4" w:rsidRDefault="008761F4" w:rsidP="008761F4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6DE2F609" w14:textId="77777777" w:rsidR="008761F4" w:rsidRDefault="008761F4" w:rsidP="008761F4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24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2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24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.……………………….......…………………………………………………………………......................…………………………………………………...</w:t>
                      </w:r>
                    </w:p>
                    <w:p w14:paraId="3705AC29" w14:textId="77777777" w:rsidR="008761F4" w:rsidRDefault="008761F4" w:rsidP="008761F4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575724A2" w14:textId="77777777" w:rsidR="00D029FE" w:rsidRDefault="008761F4" w:rsidP="008761F4">
                      <w:pPr>
                        <w:pStyle w:val="BodyText"/>
                        <w:spacing w:before="156" w:line="424" w:lineRule="auto"/>
                        <w:ind w:left="241" w:right="30"/>
                        <w:rPr>
                          <w:color w:val="231F20"/>
                          <w:spacing w:val="45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  <w:r>
                        <w:rPr>
                          <w:color w:val="231F20"/>
                          <w:spacing w:val="45"/>
                          <w:w w:val="120"/>
                        </w:rPr>
                        <w:t xml:space="preserve"> </w:t>
                      </w:r>
                    </w:p>
                    <w:p w14:paraId="6FAA6228" w14:textId="16B2759F" w:rsidR="008761F4" w:rsidRDefault="008761F4" w:rsidP="008761F4">
                      <w:pPr>
                        <w:pStyle w:val="BodyText"/>
                        <w:spacing w:before="156" w:line="424" w:lineRule="auto"/>
                        <w:ind w:left="241" w:right="30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4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5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.……………………………………...................…………………………………...…..</w:t>
                      </w:r>
                    </w:p>
                    <w:p w14:paraId="76847A62" w14:textId="77777777" w:rsidR="008761F4" w:rsidRDefault="008761F4" w:rsidP="008761F4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.…………………………………………............................………………….....……</w:t>
                      </w:r>
                    </w:p>
                    <w:p w14:paraId="53580A7F" w14:textId="77777777" w:rsidR="008761F4" w:rsidRDefault="008761F4" w:rsidP="008761F4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A57363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</w:tabs>
        <w:spacing w:before="63"/>
        <w:rPr>
          <w:sz w:val="18"/>
        </w:rPr>
      </w:pPr>
      <w:r>
        <w:rPr>
          <w:color w:val="231F20"/>
          <w:w w:val="115"/>
          <w:sz w:val="18"/>
        </w:rPr>
        <w:t>Data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llectio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tho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</w:p>
    <w:p w14:paraId="55487741" w14:textId="77777777" w:rsidR="008761F4" w:rsidRDefault="008761F4" w:rsidP="008761F4">
      <w:pPr>
        <w:pStyle w:val="BodyText"/>
        <w:spacing w:before="4"/>
        <w:rPr>
          <w:sz w:val="9"/>
        </w:rPr>
      </w:pPr>
    </w:p>
    <w:tbl>
      <w:tblPr>
        <w:tblW w:w="0" w:type="auto"/>
        <w:tblInd w:w="4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2"/>
        <w:gridCol w:w="3391"/>
        <w:gridCol w:w="3104"/>
        <w:gridCol w:w="508"/>
      </w:tblGrid>
      <w:tr w:rsidR="008761F4" w14:paraId="438B721D" w14:textId="77777777" w:rsidTr="00E34784">
        <w:trPr>
          <w:trHeight w:val="673"/>
        </w:trPr>
        <w:tc>
          <w:tcPr>
            <w:tcW w:w="1832" w:type="dxa"/>
          </w:tcPr>
          <w:p w14:paraId="5813CDBB" w14:textId="77777777" w:rsidR="008761F4" w:rsidRDefault="008761F4" w:rsidP="00E34784">
            <w:pPr>
              <w:pStyle w:val="TableParagraph"/>
              <w:spacing w:before="5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Focus</w:t>
            </w:r>
            <w:r>
              <w:rPr>
                <w:color w:val="231F20"/>
                <w:spacing w:val="-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roup</w:t>
            </w:r>
          </w:p>
          <w:p w14:paraId="0AC865F7" w14:textId="77777777" w:rsidR="008761F4" w:rsidRDefault="008761F4" w:rsidP="00E34784">
            <w:pPr>
              <w:pStyle w:val="TableParagraph"/>
              <w:spacing w:before="156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nterviews</w:t>
            </w:r>
          </w:p>
        </w:tc>
        <w:tc>
          <w:tcPr>
            <w:tcW w:w="3391" w:type="dxa"/>
          </w:tcPr>
          <w:p w14:paraId="44FC5ED7" w14:textId="77777777" w:rsidR="008761F4" w:rsidRDefault="008761F4" w:rsidP="00E34784">
            <w:pPr>
              <w:pStyle w:val="TableParagraph"/>
              <w:tabs>
                <w:tab w:val="left" w:pos="1097"/>
              </w:tabs>
              <w:ind w:left="377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Questionnaire/Survey</w:t>
            </w:r>
          </w:p>
          <w:p w14:paraId="20CF3B18" w14:textId="77777777" w:rsidR="008761F4" w:rsidRDefault="008761F4" w:rsidP="00E34784">
            <w:pPr>
              <w:pStyle w:val="TableParagraph"/>
              <w:tabs>
                <w:tab w:val="left" w:pos="1097"/>
              </w:tabs>
              <w:spacing w:before="93"/>
              <w:ind w:left="377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Documents</w:t>
            </w:r>
            <w:r>
              <w:rPr>
                <w:color w:val="231F20"/>
                <w:spacing w:val="16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and</w:t>
            </w:r>
            <w:r>
              <w:rPr>
                <w:color w:val="231F20"/>
                <w:spacing w:val="17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records</w:t>
            </w:r>
          </w:p>
        </w:tc>
        <w:tc>
          <w:tcPr>
            <w:tcW w:w="3104" w:type="dxa"/>
          </w:tcPr>
          <w:p w14:paraId="491ACB27" w14:textId="77777777" w:rsidR="008761F4" w:rsidRDefault="008761F4" w:rsidP="00E34784">
            <w:pPr>
              <w:pStyle w:val="TableParagraph"/>
              <w:tabs>
                <w:tab w:val="left" w:pos="1026"/>
              </w:tabs>
              <w:ind w:left="136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Observation</w:t>
            </w:r>
          </w:p>
          <w:p w14:paraId="23F0834B" w14:textId="77777777" w:rsidR="008761F4" w:rsidRDefault="008761F4" w:rsidP="00E34784">
            <w:pPr>
              <w:pStyle w:val="TableParagraph"/>
              <w:tabs>
                <w:tab w:val="left" w:pos="1026"/>
              </w:tabs>
              <w:spacing w:before="93"/>
              <w:ind w:left="136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Ethnographies/Oral</w:t>
            </w:r>
          </w:p>
        </w:tc>
        <w:tc>
          <w:tcPr>
            <w:tcW w:w="508" w:type="dxa"/>
          </w:tcPr>
          <w:p w14:paraId="5CE98BD7" w14:textId="77777777" w:rsidR="008761F4" w:rsidRDefault="008761F4" w:rsidP="00E34784">
            <w:pPr>
              <w:pStyle w:val="TableParagraph"/>
              <w:ind w:left="242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  <w:p w14:paraId="06A6AEC5" w14:textId="77777777" w:rsidR="008761F4" w:rsidRDefault="008761F4" w:rsidP="00E34784">
            <w:pPr>
              <w:pStyle w:val="TableParagraph"/>
              <w:spacing w:before="93"/>
              <w:ind w:left="242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8761F4" w14:paraId="27D88D5B" w14:textId="77777777" w:rsidTr="00E34784">
        <w:trPr>
          <w:trHeight w:val="313"/>
        </w:trPr>
        <w:tc>
          <w:tcPr>
            <w:tcW w:w="1832" w:type="dxa"/>
          </w:tcPr>
          <w:p w14:paraId="57A5A55D" w14:textId="77777777" w:rsidR="008761F4" w:rsidRDefault="008761F4" w:rsidP="00E34784">
            <w:pPr>
              <w:pStyle w:val="TableParagraph"/>
              <w:spacing w:before="96" w:line="197" w:lineRule="exact"/>
              <w:ind w:left="50"/>
              <w:rPr>
                <w:rFonts w:ascii="Verdana"/>
                <w:i/>
                <w:sz w:val="16"/>
              </w:rPr>
            </w:pPr>
            <w:r>
              <w:rPr>
                <w:color w:val="231F20"/>
                <w:w w:val="105"/>
                <w:sz w:val="18"/>
              </w:rPr>
              <w:t>Others</w:t>
            </w:r>
            <w:r>
              <w:rPr>
                <w:color w:val="231F20"/>
                <w:spacing w:val="12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6"/>
              </w:rPr>
              <w:t>(Specify)</w:t>
            </w:r>
          </w:p>
        </w:tc>
        <w:tc>
          <w:tcPr>
            <w:tcW w:w="3391" w:type="dxa"/>
          </w:tcPr>
          <w:p w14:paraId="08C5D108" w14:textId="77777777" w:rsidR="008761F4" w:rsidRDefault="008761F4" w:rsidP="00E34784">
            <w:pPr>
              <w:pStyle w:val="TableParagraph"/>
              <w:spacing w:before="47" w:line="246" w:lineRule="exact"/>
              <w:ind w:left="377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3104" w:type="dxa"/>
          </w:tcPr>
          <w:p w14:paraId="27F0D721" w14:textId="77777777" w:rsidR="008761F4" w:rsidRDefault="008761F4" w:rsidP="00E34784">
            <w:pPr>
              <w:pStyle w:val="TableParagraph"/>
              <w:spacing w:before="96" w:line="197" w:lineRule="exact"/>
              <w:ind w:left="1026"/>
              <w:rPr>
                <w:sz w:val="18"/>
              </w:rPr>
            </w:pPr>
            <w:r>
              <w:rPr>
                <w:color w:val="231F20"/>
                <w:spacing w:val="-1"/>
                <w:w w:val="115"/>
                <w:sz w:val="18"/>
              </w:rPr>
              <w:t>history/Case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ies</w:t>
            </w:r>
          </w:p>
        </w:tc>
        <w:tc>
          <w:tcPr>
            <w:tcW w:w="508" w:type="dxa"/>
          </w:tcPr>
          <w:p w14:paraId="5D79E1CE" w14:textId="77777777" w:rsidR="008761F4" w:rsidRDefault="008761F4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B396A7" w14:textId="77777777" w:rsidR="008761F4" w:rsidRDefault="008761F4" w:rsidP="008761F4">
      <w:pPr>
        <w:pStyle w:val="BodyText"/>
        <w:tabs>
          <w:tab w:val="left" w:pos="9539"/>
        </w:tabs>
        <w:spacing w:before="21" w:line="360" w:lineRule="exact"/>
        <w:ind w:left="460" w:right="158"/>
        <w:rPr>
          <w:rFonts w:ascii="Wingdings" w:hAnsi="Wingdings"/>
          <w:sz w:val="24"/>
        </w:rPr>
      </w:pPr>
      <w:r>
        <w:rPr>
          <w:color w:val="231F20"/>
          <w:w w:val="115"/>
        </w:rPr>
        <w:t xml:space="preserve">................……………………………………………………………………………………………...........................………………….................................................. 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If it is an interview, will there be audio-video recording of participants’ interview? If yes, justify the reasons and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storage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strategies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2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9A76028" w14:textId="77777777" w:rsidR="008761F4" w:rsidRDefault="008761F4" w:rsidP="008761F4">
      <w:pPr>
        <w:pStyle w:val="BodyText"/>
        <w:spacing w:before="122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520B00D" w14:textId="77777777" w:rsidR="008761F4" w:rsidRDefault="008761F4" w:rsidP="008761F4">
      <w:pPr>
        <w:pStyle w:val="BodyText"/>
        <w:spacing w:before="156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320ED48A" w14:textId="77777777" w:rsidR="008761F4" w:rsidRDefault="008761F4" w:rsidP="008761F4">
      <w:pPr>
        <w:pStyle w:val="BodyText"/>
        <w:spacing w:before="157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DFC8899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</w:tabs>
        <w:spacing w:before="156"/>
        <w:rPr>
          <w:sz w:val="18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.</w:t>
      </w:r>
    </w:p>
    <w:p w14:paraId="5C1146F2" w14:textId="77777777" w:rsidR="008761F4" w:rsidRDefault="008761F4" w:rsidP="008761F4">
      <w:pPr>
        <w:pStyle w:val="BodyText"/>
        <w:tabs>
          <w:tab w:val="left" w:pos="2619"/>
          <w:tab w:val="left" w:pos="3339"/>
          <w:tab w:val="left" w:pos="5499"/>
          <w:tab w:val="left" w:pos="6659"/>
          <w:tab w:val="left" w:pos="8979"/>
        </w:tabs>
        <w:spacing w:before="106"/>
        <w:ind w:left="460"/>
        <w:rPr>
          <w:rFonts w:ascii="Wingdings" w:hAnsi="Wingdings"/>
          <w:sz w:val="24"/>
        </w:rPr>
      </w:pPr>
      <w:r>
        <w:rPr>
          <w:color w:val="231F20"/>
          <w:w w:val="115"/>
        </w:rPr>
        <w:t>Individual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Gate-keeper</w:t>
      </w:r>
      <w:r>
        <w:rPr>
          <w:color w:val="231F20"/>
          <w:spacing w:val="-13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Community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1DDBAB60" w14:textId="77777777" w:rsidR="008761F4" w:rsidRDefault="008761F4" w:rsidP="008761F4">
      <w:pPr>
        <w:pStyle w:val="BodyText"/>
        <w:tabs>
          <w:tab w:val="left" w:pos="2619"/>
          <w:tab w:val="left" w:pos="3073"/>
        </w:tabs>
        <w:spacing w:before="94"/>
        <w:ind w:left="460"/>
      </w:pPr>
      <w:r>
        <w:rPr>
          <w:color w:val="231F20"/>
        </w:rPr>
        <w:t>Others</w:t>
      </w:r>
      <w:r>
        <w:rPr>
          <w:color w:val="231F20"/>
        </w:rPr>
        <w:tab/>
      </w:r>
      <w:r>
        <w:rPr>
          <w:rFonts w:ascii="Wingdings" w:hAnsi="Wingdings"/>
          <w:color w:val="231F20"/>
          <w:sz w:val="24"/>
        </w:rPr>
        <w:t></w:t>
      </w:r>
      <w:r>
        <w:rPr>
          <w:rFonts w:ascii="Times New Roman" w:hAnsi="Times New Roman"/>
          <w:color w:val="231F20"/>
          <w:sz w:val="24"/>
        </w:rPr>
        <w:tab/>
      </w:r>
      <w:r>
        <w:rPr>
          <w:rFonts w:ascii="Verdana" w:hAnsi="Verdana"/>
          <w:i/>
          <w:color w:val="231F20"/>
          <w:spacing w:val="-1"/>
          <w:sz w:val="16"/>
        </w:rPr>
        <w:t>(specify)</w:t>
      </w:r>
      <w:r>
        <w:rPr>
          <w:color w:val="231F20"/>
          <w:spacing w:val="-1"/>
        </w:rPr>
        <w:t>....................................................................................................................................................</w:t>
      </w:r>
    </w:p>
    <w:p w14:paraId="0F4A4637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</w:tabs>
        <w:spacing w:before="143"/>
        <w:rPr>
          <w:sz w:val="18"/>
        </w:rPr>
      </w:pPr>
      <w:r>
        <w:rPr>
          <w:color w:val="231F20"/>
          <w:spacing w:val="-8"/>
          <w:w w:val="115"/>
          <w:sz w:val="18"/>
        </w:rPr>
        <w:t>Provid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7"/>
          <w:w w:val="115"/>
          <w:sz w:val="18"/>
        </w:rPr>
        <w:t>details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4"/>
          <w:w w:val="115"/>
          <w:sz w:val="18"/>
        </w:rPr>
        <w:t>of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safeguard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5"/>
          <w:w w:val="115"/>
          <w:sz w:val="18"/>
        </w:rPr>
        <w:t>to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ensur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privac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6"/>
          <w:w w:val="115"/>
          <w:sz w:val="18"/>
        </w:rPr>
        <w:t>an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confidentialit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4"/>
          <w:w w:val="115"/>
          <w:sz w:val="18"/>
        </w:rPr>
        <w:t>of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participants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4"/>
          <w:w w:val="115"/>
          <w:sz w:val="18"/>
        </w:rPr>
        <w:t>in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6"/>
          <w:w w:val="115"/>
          <w:sz w:val="18"/>
        </w:rPr>
        <w:t>th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9"/>
          <w:w w:val="115"/>
          <w:sz w:val="18"/>
        </w:rPr>
        <w:t>event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4"/>
          <w:w w:val="115"/>
          <w:sz w:val="18"/>
        </w:rPr>
        <w:t>o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7"/>
          <w:w w:val="115"/>
          <w:sz w:val="18"/>
        </w:rPr>
        <w:t>data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8"/>
          <w:w w:val="115"/>
          <w:sz w:val="18"/>
        </w:rPr>
        <w:t>sharing.</w:t>
      </w:r>
    </w:p>
    <w:p w14:paraId="2F745245" w14:textId="77777777" w:rsidR="008761F4" w:rsidRDefault="008761F4" w:rsidP="008761F4">
      <w:pPr>
        <w:pStyle w:val="BodyText"/>
        <w:spacing w:before="157"/>
        <w:ind w:left="514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</w:t>
      </w:r>
    </w:p>
    <w:p w14:paraId="1C84F3F1" w14:textId="77777777" w:rsidR="008761F4" w:rsidRDefault="008761F4" w:rsidP="008761F4">
      <w:pPr>
        <w:pStyle w:val="BodyText"/>
        <w:spacing w:before="156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338F13FB" w14:textId="77777777" w:rsidR="008761F4" w:rsidRDefault="008761F4" w:rsidP="008761F4">
      <w:pPr>
        <w:pStyle w:val="BodyText"/>
        <w:spacing w:before="156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FE5D34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  <w:tab w:val="left" w:pos="9159"/>
        </w:tabs>
        <w:spacing w:before="157" w:line="364" w:lineRule="auto"/>
        <w:ind w:right="173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escribe strategies to manage if any patterns of behaviour of self-harm or harm to the society are identified.(e.g.: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icid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anticide)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434A3F46" w14:textId="77777777" w:rsidR="008761F4" w:rsidRDefault="008761F4" w:rsidP="008761F4">
      <w:pPr>
        <w:pStyle w:val="BodyText"/>
        <w:spacing w:before="5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6A40CA" w14:textId="77777777" w:rsidR="008761F4" w:rsidRDefault="008761F4" w:rsidP="008761F4">
      <w:pPr>
        <w:pStyle w:val="BodyText"/>
        <w:spacing w:before="156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1444F7D" w14:textId="77777777" w:rsidR="008761F4" w:rsidRDefault="008761F4" w:rsidP="008761F4">
      <w:pPr>
        <w:pStyle w:val="BodyText"/>
        <w:spacing w:before="157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4AA3A8B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  <w:tab w:val="left" w:pos="9159"/>
        </w:tabs>
        <w:spacing w:before="156" w:line="364" w:lineRule="auto"/>
        <w:ind w:right="78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 cultural norms/Social considerations/Sensitivities taken into account while designing the study an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3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cruitment?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4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spacing w:val="-4"/>
          <w:w w:val="105"/>
          <w:sz w:val="18"/>
        </w:rPr>
        <w:t>No</w:t>
      </w:r>
      <w:r>
        <w:rPr>
          <w:color w:val="231F20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</w:p>
    <w:p w14:paraId="11948897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61"/>
          <w:tab w:val="left" w:pos="9159"/>
        </w:tabs>
        <w:spacing w:line="222" w:lineRule="exac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s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re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use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terpreter?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f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yes,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escribe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election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ocess.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A48D523" w14:textId="77777777" w:rsidR="008761F4" w:rsidRDefault="008761F4" w:rsidP="008761F4">
      <w:pPr>
        <w:pStyle w:val="BodyText"/>
        <w:spacing w:before="143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7254FBF" w14:textId="77777777" w:rsidR="008761F4" w:rsidRDefault="008761F4" w:rsidP="008761F4">
      <w:pPr>
        <w:pStyle w:val="BodyText"/>
        <w:spacing w:before="157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D71166C" w14:textId="77777777" w:rsidR="008761F4" w:rsidRDefault="008761F4" w:rsidP="008761F4">
      <w:pPr>
        <w:pStyle w:val="BodyText"/>
        <w:spacing w:before="156"/>
        <w:ind w:left="46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6760460" w14:textId="77777777" w:rsidR="008761F4" w:rsidRDefault="008761F4" w:rsidP="008761F4">
      <w:pPr>
        <w:pStyle w:val="BodyText"/>
        <w:rPr>
          <w:sz w:val="14"/>
        </w:rPr>
      </w:pPr>
    </w:p>
    <w:p w14:paraId="0892BA3C" w14:textId="77777777" w:rsidR="008761F4" w:rsidRDefault="008761F4" w:rsidP="008761F4">
      <w:pPr>
        <w:spacing w:before="101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pacing w:val="-1"/>
          <w:sz w:val="16"/>
        </w:rPr>
        <w:t>2.0</w:t>
      </w:r>
    </w:p>
    <w:p w14:paraId="7FFF3DB9" w14:textId="77777777" w:rsidR="008761F4" w:rsidRDefault="008761F4" w:rsidP="008761F4">
      <w:pPr>
        <w:jc w:val="right"/>
        <w:rPr>
          <w:rFonts w:ascii="Verdana"/>
          <w:sz w:val="16"/>
        </w:rPr>
        <w:sectPr w:rsidR="008761F4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7DEFEFAB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281"/>
          <w:tab w:val="left" w:pos="9033"/>
        </w:tabs>
        <w:spacing w:before="89"/>
        <w:ind w:left="440" w:right="139" w:hanging="44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lastRenderedPageBreak/>
        <w:t>Describ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atory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ork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r</w:t>
      </w:r>
      <w:r>
        <w:rPr>
          <w:color w:val="231F20"/>
          <w:spacing w:val="2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t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edness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or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8CA70EC" w14:textId="77777777" w:rsidR="008761F4" w:rsidRDefault="008761F4" w:rsidP="008761F4">
      <w:pPr>
        <w:pStyle w:val="BodyText"/>
        <w:spacing w:before="16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95B0D0B" w14:textId="77777777" w:rsidR="008761F4" w:rsidRDefault="008761F4" w:rsidP="008761F4">
      <w:pPr>
        <w:pStyle w:val="BodyText"/>
        <w:spacing w:before="177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510037D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262977E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B5AA8BF" w14:textId="77777777" w:rsidR="008761F4" w:rsidRDefault="008761F4" w:rsidP="008761F4">
      <w:pPr>
        <w:pStyle w:val="BodyText"/>
        <w:spacing w:before="177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0087769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FD9D0AE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27A5BD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41"/>
        </w:tabs>
        <w:spacing w:before="176"/>
        <w:ind w:left="440"/>
        <w:rPr>
          <w:sz w:val="18"/>
        </w:rPr>
      </w:pPr>
      <w:r>
        <w:rPr>
          <w:color w:val="231F20"/>
          <w:w w:val="115"/>
          <w:sz w:val="18"/>
        </w:rPr>
        <w:t>I.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yp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sk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dure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olved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</w:p>
    <w:p w14:paraId="160E0753" w14:textId="77777777" w:rsidR="008761F4" w:rsidRDefault="008761F4" w:rsidP="008761F4">
      <w:pPr>
        <w:pStyle w:val="BodyText"/>
        <w:tabs>
          <w:tab w:val="left" w:pos="2079"/>
          <w:tab w:val="left" w:pos="4799"/>
          <w:tab w:val="left" w:pos="7859"/>
          <w:tab w:val="left" w:pos="9879"/>
        </w:tabs>
        <w:spacing w:before="127"/>
        <w:ind w:left="659"/>
        <w:rPr>
          <w:rFonts w:ascii="Wingdings" w:hAnsi="Wingdings"/>
          <w:sz w:val="24"/>
        </w:rPr>
      </w:pPr>
      <w:r>
        <w:rPr>
          <w:color w:val="231F20"/>
          <w:w w:val="110"/>
        </w:rPr>
        <w:t>Invasive</w:t>
      </w:r>
      <w:r>
        <w:rPr>
          <w:color w:val="231F20"/>
          <w:spacing w:val="-6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5"/>
        </w:rPr>
        <w:t>Potentially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 xml:space="preserve">harmful </w:t>
      </w:r>
      <w:r>
        <w:rPr>
          <w:color w:val="231F20"/>
          <w:spacing w:val="42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Emotionally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 xml:space="preserve">disturbing  </w:t>
      </w:r>
      <w:r>
        <w:rPr>
          <w:color w:val="231F20"/>
          <w:spacing w:val="15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Involving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disclosure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333BAF74" w14:textId="77777777" w:rsidR="008761F4" w:rsidRDefault="008761F4" w:rsidP="008761F4">
      <w:pPr>
        <w:pStyle w:val="BodyText"/>
        <w:spacing w:before="163"/>
        <w:ind w:left="660"/>
      </w:pPr>
      <w:r>
        <w:rPr>
          <w:color w:val="231F20"/>
          <w:w w:val="115"/>
        </w:rPr>
        <w:t>Describ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risk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minimization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strategies.</w:t>
      </w:r>
    </w:p>
    <w:p w14:paraId="13C6C6BE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4BC31315" w14:textId="77777777" w:rsidR="008761F4" w:rsidRDefault="008761F4" w:rsidP="008761F4">
      <w:pPr>
        <w:pStyle w:val="BodyText"/>
        <w:spacing w:before="177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15BFDEFA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7CD9E832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4EADBC07" w14:textId="77777777" w:rsidR="008761F4" w:rsidRDefault="008761F4" w:rsidP="008761F4">
      <w:pPr>
        <w:pStyle w:val="ListParagraph"/>
        <w:numPr>
          <w:ilvl w:val="0"/>
          <w:numId w:val="1"/>
        </w:numPr>
        <w:tabs>
          <w:tab w:val="left" w:pos="220"/>
          <w:tab w:val="left" w:pos="8699"/>
        </w:tabs>
        <w:spacing w:before="127"/>
        <w:ind w:right="193" w:hanging="661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Justify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son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 individua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rm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 overriding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ocietal benefit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A1327BD" w14:textId="77777777" w:rsidR="008761F4" w:rsidRDefault="008761F4" w:rsidP="008761F4">
      <w:pPr>
        <w:pStyle w:val="BodyText"/>
        <w:spacing w:before="163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4BE87DA3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.</w:t>
      </w:r>
    </w:p>
    <w:p w14:paraId="3128B959" w14:textId="77777777" w:rsidR="008761F4" w:rsidRDefault="008761F4" w:rsidP="008761F4">
      <w:pPr>
        <w:pStyle w:val="BodyText"/>
        <w:spacing w:before="177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.</w:t>
      </w:r>
    </w:p>
    <w:p w14:paraId="025B4ABA" w14:textId="77777777" w:rsidR="008761F4" w:rsidRDefault="008761F4" w:rsidP="008761F4">
      <w:pPr>
        <w:pStyle w:val="ListParagraph"/>
        <w:numPr>
          <w:ilvl w:val="0"/>
          <w:numId w:val="1"/>
        </w:numPr>
        <w:tabs>
          <w:tab w:val="left" w:pos="714"/>
        </w:tabs>
        <w:spacing w:before="176"/>
        <w:ind w:left="713" w:hanging="274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ow do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ocietal benefit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utweigh individua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rm.</w:t>
      </w:r>
    </w:p>
    <w:p w14:paraId="034E6850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.</w:t>
      </w:r>
    </w:p>
    <w:p w14:paraId="72047504" w14:textId="77777777" w:rsidR="008761F4" w:rsidRDefault="008761F4" w:rsidP="008761F4">
      <w:pPr>
        <w:pStyle w:val="BodyText"/>
        <w:spacing w:before="177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.</w:t>
      </w:r>
    </w:p>
    <w:p w14:paraId="300A14E2" w14:textId="77777777" w:rsidR="008761F4" w:rsidRDefault="008761F4" w:rsidP="008761F4">
      <w:pPr>
        <w:pStyle w:val="BodyText"/>
        <w:spacing w:before="176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.</w:t>
      </w:r>
    </w:p>
    <w:p w14:paraId="0DCFECCF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41"/>
          <w:tab w:val="left" w:pos="9139"/>
        </w:tabs>
        <w:spacing w:before="176" w:line="388" w:lineRule="auto"/>
        <w:ind w:left="440" w:right="372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oe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omplet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closur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ctiv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cep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uthoriz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ception?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ationale</w:t>
      </w:r>
      <w:r>
        <w:rPr>
          <w:color w:val="231F20"/>
          <w:spacing w:val="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ception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10"/>
          <w:w w:val="110"/>
          <w:sz w:val="18"/>
        </w:rPr>
        <w:t>Yes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rFonts w:ascii="Wingdings" w:hAnsi="Wingdings"/>
          <w:color w:val="231F20"/>
          <w:spacing w:val="-1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10"/>
          <w:sz w:val="24"/>
        </w:rPr>
        <w:t xml:space="preserve"> </w:t>
      </w:r>
      <w:r>
        <w:rPr>
          <w:color w:val="231F20"/>
          <w:spacing w:val="-10"/>
          <w:w w:val="110"/>
          <w:sz w:val="18"/>
        </w:rPr>
        <w:t>No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rFonts w:ascii="Wingdings" w:hAnsi="Wingdings"/>
          <w:color w:val="231F20"/>
          <w:spacing w:val="-10"/>
          <w:w w:val="110"/>
          <w:sz w:val="24"/>
        </w:rPr>
        <w:t></w:t>
      </w:r>
    </w:p>
    <w:p w14:paraId="7CBC7858" w14:textId="77777777" w:rsidR="008761F4" w:rsidRDefault="008761F4" w:rsidP="008761F4">
      <w:pPr>
        <w:pStyle w:val="BodyText"/>
        <w:spacing w:line="202" w:lineRule="exac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561BC2E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17D266C" w14:textId="77777777" w:rsidR="008761F4" w:rsidRDefault="008761F4" w:rsidP="008761F4">
      <w:pPr>
        <w:pStyle w:val="BodyText"/>
        <w:spacing w:before="177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937E4C8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050CE0F" w14:textId="77777777" w:rsidR="008761F4" w:rsidRDefault="008761F4" w:rsidP="008761F4">
      <w:pPr>
        <w:pStyle w:val="ListParagraph"/>
        <w:numPr>
          <w:ilvl w:val="0"/>
          <w:numId w:val="2"/>
        </w:numPr>
        <w:tabs>
          <w:tab w:val="left" w:pos="441"/>
        </w:tabs>
        <w:spacing w:before="176" w:line="448" w:lineRule="auto"/>
        <w:ind w:left="440" w:right="838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briefing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ss tha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l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 to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k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wa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 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omplet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closu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51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deception,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including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eir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right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ithdraw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y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record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eir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rticipation.</w:t>
      </w:r>
    </w:p>
    <w:p w14:paraId="56FDE386" w14:textId="77777777" w:rsidR="008761F4" w:rsidRDefault="008761F4" w:rsidP="008761F4">
      <w:pPr>
        <w:pStyle w:val="BodyText"/>
        <w:spacing w:line="202" w:lineRule="exac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50E6FDB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5E61F23" w14:textId="77777777" w:rsidR="008761F4" w:rsidRDefault="008761F4" w:rsidP="008761F4">
      <w:pPr>
        <w:pStyle w:val="BodyText"/>
        <w:spacing w:before="177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8458837" w14:textId="77777777" w:rsidR="008761F4" w:rsidRDefault="008761F4" w:rsidP="008761F4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3E875B41" w14:textId="77777777" w:rsidR="008761F4" w:rsidRDefault="008761F4" w:rsidP="008761F4">
      <w:pPr>
        <w:pStyle w:val="BodyText"/>
        <w:rPr>
          <w:sz w:val="20"/>
        </w:rPr>
      </w:pPr>
    </w:p>
    <w:p w14:paraId="69C4AC12" w14:textId="77777777" w:rsidR="008761F4" w:rsidRDefault="008761F4" w:rsidP="008761F4">
      <w:pPr>
        <w:pStyle w:val="BodyText"/>
        <w:spacing w:before="1"/>
        <w:rPr>
          <w:sz w:val="29"/>
        </w:rPr>
      </w:pPr>
    </w:p>
    <w:p w14:paraId="390A181D" w14:textId="77777777" w:rsidR="008761F4" w:rsidRDefault="008761F4" w:rsidP="008761F4">
      <w:pPr>
        <w:pStyle w:val="BodyText"/>
        <w:spacing w:before="1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EC1D11" wp14:editId="2F23FE74">
                <wp:simplePos x="0" y="0"/>
                <wp:positionH relativeFrom="page">
                  <wp:posOffset>5447665</wp:posOffset>
                </wp:positionH>
                <wp:positionV relativeFrom="paragraph">
                  <wp:posOffset>-84455</wp:posOffset>
                </wp:positionV>
                <wp:extent cx="1087755" cy="170180"/>
                <wp:effectExtent l="0" t="0" r="0" b="0"/>
                <wp:wrapNone/>
                <wp:docPr id="201663226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761F4" w14:paraId="08DB50A1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73977E94" w14:textId="77777777" w:rsidR="008761F4" w:rsidRDefault="008761F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5DFE8CE" w14:textId="77777777" w:rsidR="008761F4" w:rsidRDefault="008761F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49F2F62F" w14:textId="77777777" w:rsidR="008761F4" w:rsidRDefault="008761F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60B0E503" w14:textId="77777777" w:rsidR="008761F4" w:rsidRDefault="008761F4" w:rsidP="008761F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C1D11" id="Text Box 14" o:spid="_x0000_s1030" type="#_x0000_t202" style="position:absolute;left:0;text-align:left;margin-left:428.95pt;margin-top:-6.6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761F4" w14:paraId="08DB50A1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73977E94" w14:textId="77777777" w:rsidR="008761F4" w:rsidRDefault="008761F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5DFE8CE" w14:textId="77777777" w:rsidR="008761F4" w:rsidRDefault="008761F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49F2F62F" w14:textId="77777777" w:rsidR="008761F4" w:rsidRDefault="008761F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60B0E503" w14:textId="77777777" w:rsidR="008761F4" w:rsidRDefault="008761F4" w:rsidP="008761F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5"/>
        </w:rPr>
        <w:t>Signature</w:t>
      </w:r>
      <w:r>
        <w:rPr>
          <w:color w:val="231F20"/>
          <w:spacing w:val="45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45"/>
          <w:w w:val="125"/>
        </w:rPr>
        <w:t xml:space="preserve"> </w:t>
      </w:r>
      <w:r>
        <w:rPr>
          <w:color w:val="231F20"/>
          <w:w w:val="125"/>
        </w:rPr>
        <w:t>PI:</w:t>
      </w:r>
      <w:r>
        <w:rPr>
          <w:color w:val="231F20"/>
          <w:spacing w:val="45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...............…</w:t>
      </w:r>
    </w:p>
    <w:p w14:paraId="534BE7C0" w14:textId="77777777" w:rsidR="008761F4" w:rsidRDefault="008761F4" w:rsidP="008761F4">
      <w:pPr>
        <w:pStyle w:val="BodyText"/>
        <w:spacing w:before="5"/>
        <w:rPr>
          <w:sz w:val="29"/>
        </w:rPr>
      </w:pPr>
    </w:p>
    <w:p w14:paraId="22069B13" w14:textId="77777777" w:rsidR="008761F4" w:rsidRDefault="008761F4" w:rsidP="008761F4">
      <w:pPr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7277F813" w14:textId="77777777" w:rsidR="008761F4" w:rsidRDefault="008761F4" w:rsidP="008761F4">
      <w:pPr>
        <w:jc w:val="right"/>
        <w:rPr>
          <w:rFonts w:ascii="Verdana"/>
          <w:sz w:val="16"/>
        </w:rPr>
        <w:sectPr w:rsidR="008761F4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0BAE16BD" w14:textId="77777777" w:rsidR="0025265F" w:rsidRDefault="0025265F"/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num w:numId="1" w16cid:durableId="316998950">
    <w:abstractNumId w:val="0"/>
  </w:num>
  <w:num w:numId="2" w16cid:durableId="743451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yNbMwNTExNDRT0lEKTi0uzszPAykwqQUAc+kWZCwAAAA="/>
  </w:docVars>
  <w:rsids>
    <w:rsidRoot w:val="008761F4"/>
    <w:rsid w:val="00086B99"/>
    <w:rsid w:val="00117B8D"/>
    <w:rsid w:val="0025265F"/>
    <w:rsid w:val="002E66D1"/>
    <w:rsid w:val="0045544D"/>
    <w:rsid w:val="0054698D"/>
    <w:rsid w:val="006535A3"/>
    <w:rsid w:val="008761F4"/>
    <w:rsid w:val="00D029FE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178F3"/>
  <w15:chartTrackingRefBased/>
  <w15:docId w15:val="{E6A1069B-B78E-42FF-AC71-B2AC6E066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F4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761F4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761F4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8761F4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876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2D0316-A5E3-4496-8B9A-CE9CE7B705E7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1D1309DD-E1AE-4BB8-B6F7-24D597028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693EE6-2734-42BD-9FEC-78F6542886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60</Words>
  <Characters>6045</Characters>
  <Application>Microsoft Office Word</Application>
  <DocSecurity>0</DocSecurity>
  <Lines>50</Lines>
  <Paragraphs>14</Paragraphs>
  <ScaleCrop>false</ScaleCrop>
  <Company>home</Company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5</cp:revision>
  <dcterms:created xsi:type="dcterms:W3CDTF">2023-05-28T07:40:00Z</dcterms:created>
  <dcterms:modified xsi:type="dcterms:W3CDTF">2024-08-2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529126-6060-4a5d-a5ff-3e8fe219e56a</vt:lpwstr>
  </property>
  <property fmtid="{D5CDD505-2E9C-101B-9397-08002B2CF9AE}" pid="3" name="ContentTypeId">
    <vt:lpwstr>0x01010025797FE45499424FA4D1D409475C733F</vt:lpwstr>
  </property>
</Properties>
</file>